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ณัฐภัทรพล) สวัสดีครับ</w:t>
      </w:r>
    </w:p>
    <w:p>
      <w:pPr>
        <w:pStyle w:val="BodyText"/>
      </w:pPr>
      <w:r>
        <w:t xml:space="preserve">(คุณวัฒนะ) สวัสดีครับ ขอต้อนรับคุณผู้ชมและผู้ฟัง ติดตามรายการห้องข่าวรัฐสภา แชนแนล ภาคเช้าครับติดตามอยู่กับคุณณัฏฐภัทรพล จุติการพาณิชย์ เดี๋ยวเจอกันกับความเข้มข้นด้านต่างประเทศนะครับ เดี๋ยวติดตามชมกันกับข่าวต่างประเทศ อีกสักครู่หนึ่งกับผู้ประกาศข่าวต่างประเทศ เช้าวันนี้พบกันสัปดาห์ใหม่ เริ่มต้นวันจันทร์ที่ 25 พฤศจิกายนพุทธศักราช 2567 ครับ สนามสุดท้ายของเดือนพฤศจิกายนแล้วนะครับผู้ชมครับ เดี๋ยวเปิดสัปดาห์หน้ามารัฐสภาของเราก็จะเป็นเจ้าภาพในการประชุมสำคัญ ก็คือประชุมรัฐสภาภาคพื้นเอเชียและแปซิฟิก เขาจะมีการพูดคุยเกี่ยวกับเรื่องของสาธารณสุขกันครับคุณวัฒนะครับ ในช่วงของวันจันทร์แล้วก็วันอังคารหน้า ก็คือวันที่ 2 วันที่ 3 ธันวาคม</w:t>
      </w:r>
    </w:p>
    <w:p>
      <w:pPr>
        <w:pStyle w:val="BodyText"/>
      </w:pPr>
      <w:r>
        <w:t xml:space="preserve">(คุณวัฒนะ) ก็ต้องบอกว่าฝ่ายนิติบัญญัติรัฐสภาจะเป็นเจ้าภาพใหญ่ แล้วก็เชิญชวนประเทศต่าง ๆ มาร่วมพูดคุยกันเรื่องของสาธารณสุข ด้านสุขภาพร่างกาย ที่ประเทศไทยของเราได้รับการยอมรับนะครีับ ยกตัวอย่าง อสม. เข้มแข็งมาก โอ้โห ดูแลสถานการณ์ ช่วงเวลาที่ผ่านมาที่บอกว่าประเทศไทยได้รับการยอมรับครั้งนี้รัฐสภาไทยเป็นเจ้าภาพนะครับ เชิญหลายประเทศมา มีประเทศผู้สังเกตการณ์มาที่ประเทศไทยกับประเทศคุณผู้ชมนะครับ</w:t>
      </w:r>
    </w:p>
    <w:p>
      <w:pPr>
        <w:pStyle w:val="BodyText"/>
      </w:pPr>
      <w:r>
        <w:t xml:space="preserve">(คุณณัฐภัทรพล) ใช่ครับ เชิญคุณผู้ชมร่วมกันเป็นเจ้าภาพในการประชุมในครั้งนี้นะคะ ที่จะมีการในช่วงของสัปดาห์หน้าย้ำกันอีกครั้งหนึ่งก็คือวันที่ 2 แล้วก็วันที่ 3 ธันวาคมนั่นเอง จัดขึ้นที่กรุงเทพมหานครครับ โรงแรม Royal Orchid Sheraton ในกรุงเทพฯนะครับ ผู้ชมครับ ช่วงเช้านี้เริ่มต้นสัปดาห์ใหม่ต้องบอกว่า โอ้โห วันเสาร์วันอาทิตย์หลายคนเมื่อวานนี้ติดตามการบ้านการเมือง โดยเฉพาะการเมืองท้องถิ่น มีการเลือกตั้งนายก อบจ. 3 จังหวัดครับ เมื่อวานนี้พี่จะไปต่างจังหวัด ก็คือที่อุดรธานี นครศรีธรรมราชชม เช้านี้เรามีผลอย่างไม่เป็นทางการมาฝากผู้ชมนะครับ โดยเฉพาะที่จังหวัดแรก อุดรธานีนะครับ ปรากฏว่าพรรคเพื่อไทยก็สามารถที่จะเอาชนะพรรคประชาชนไปได้ ประมาณสัก 6 หมื่นคะแนนพิเศษจ่ายทุกเดือนเลยทีเดียวนะครับ ผู้ชมฮะครั้งนี้ก็ยังคงชนะ ในอำเภอเท่าเดิมนะ รู้สึกว่าจะเป็น 19 อำเภอนะครับ อีก 1 อำเภอครั้งที่แล้วก็เหมือนกัน 1 อำเภอครั้งที่แล้วก็ไม่ได้</w:t>
      </w:r>
    </w:p>
    <w:p>
      <w:pPr>
        <w:pStyle w:val="BodyText"/>
      </w:pPr>
      <w:r>
        <w:t xml:space="preserve">(คุณวัฒนะ) ครับ พรรคเพื่อไทยได้ต่อยอดนะ เราก็นี่ หน้าก็มีคุณวิเชียร ขาวขำ เป็นนายก อบจ. 2 สมัยครั้งนี้เป็นคุณศราวุธ เพชรพนมพร สามารถที่จะเอาชนะได้ปรากฏว่าช่วงนึงนับคะแนนไปยังไม่เป็นทางการ คุณทักษิณ โฟนอินเข้ามาแสดงความยินดีแสดงความยินดีด้วยก็ขอบคุณพี่น้องชาวอุดรในส่วนของภาคประชาชน คุณเท้งออกมาแถลงขอบคุณพี่น้องประชาชน เช่นกันว่าการแพ้การเลือกตั้งครั้งนี้ไม่ทำให้เสียกำลังใจ จะเดินหน้าตามนโยบายสำหรับภาคประชาชน</w:t>
      </w:r>
    </w:p>
    <w:p>
      <w:pPr>
        <w:pStyle w:val="BodyText"/>
      </w:pPr>
      <w:r>
        <w:t xml:space="preserve">(คุณณัฐภัทรพล) ใช่ครับ ถือว่าเป็นสนามการเลือกตั้งนายกองค์การบริหารส่วนจังหวัด ที่ทุกเดือนเลยทีเดียวในอีกทีหนึ่งคุณผู้ชมครับ ที่เพชรบุรี แน่นอนว่าผลออกมาอย่างที่คุณผู้ชมได้เห็นในภาพได้เลยนะ มันใหญ่อังกินันท์ก็ยังคงได้เช่นเคยนะฮา ๆ ก็ต้องบอกว่าว่าไปทุกอำเภอโคกโพธิ์ ก็สามารถที่จะเป็นแชมป์เก่าก็ทำงานให้กับพี่น้องชาวจังหวัดเพชรบุรีต่อไปนะครับผู้ชม อีกจังหวัดหนึ่งนครศรีธรรมราช พื้นที่นี้นะคุณผู้ชมมีทั้งแชมป์เก่า ปรากฏว่าแชมป์ใหม่สามารถล้มได้แชมป์หลุดน ะเอาชนะบ้านใหญ่ เอาชนะได้ไป การแข่งขันครั้งนี้ผู้สมัครอื่น ๆ นี่ ก็มีผู้สมัครที่เป็นอดีตส.ส เบอร์ 3 เบอร์ 4 เข้ามาแข่งขันด้วยนะ ปรากฏว่าผู้สมัครหมายเลข 2 สามารถที่จะเอาชนะได้ ตั้งนายกอบจที่นครศรีธรรมราช ขั้นตอนก็เดี๋ยวรอคณะกรรมการการเลือกตั้งนะครับ มีการตรวจสอบ แล้วก็มีการยืนยันอีกครั้งหนึ่ง ก่อนที่จะมีการประกาศผลออกมาอย่างเป็นทางการ สำหรับการเลือกตั้งนายกองค์การบริหารส่วนจังหวัด ว่าเป็นภาพรวมที่เรานำมาฝากกัน เกี่ยวกับเรื่องของการเลือกตั้งองค์การบริหารส่วนจังหวัดที่จัดขึ้น เมื่อสัปดาห์ที่ผ่านมา หลังจากนี้ไปอีกหลายจังหวัดครับ ที่จะต้องตามไปอย่างต่อเนื่อง ผมยกตัวอย่างที่จังหวัดอุบลราชธานี ที่จังหวัดสุรินทร์ก็มี และจังหวัดอื่นนะครับ การเลือกตั้งอบจครั้งหน้า ถ้าหากครบวาระ 1 กุมภาพันธ์ ปี 2568 หลายจังหวัดนะครับ จะมีการเลือกตั้งในส่วนของนายก อบจ. ครั้งถัดไปด้วยนะครับ</w:t>
      </w:r>
    </w:p>
    <w:p>
      <w:pPr>
        <w:pStyle w:val="BodyText"/>
      </w:pPr>
      <w:r>
        <w:t xml:space="preserve">(คุณณัฐภัทรพล) ก็เตรียมตัวกัน ผู้ชมมาดูภารกิจของประธานรัฐสภา และประธานสภาผู้แทนราษฎรครับผู้ชมครับ เมื่อช่วงวันหยุดที่ผ่านมาก็ได้มีโอกาสเดินทางไปเยือนที่ประเทศมาเลเซียนะครับ ไปพูดคุยเกี่ยวกับเรื่องของความสัมพันธ์ของทั้ง 2 ประเทศ โดยเฉพาะเกี่ยวกับเรื่องของด้านการศึกษานะครับ ผู้ชมครับ กับนายวันมูฮัมหมัดนอร์ มะทา ประธานสภาผู้แทนราษฎร คณะผู้แทนรัฐสภาไทยเยือนประเทศมาเลเซีย ระหว่างวันที่ 22-24 พฤศจิกายน เพื่อกระชับความสัมพันธ์ระหว่างประเทศไทยและประเทศมาเลเซีย ย้อนกลับต่อยอดความร่วมมือของรัฐสภาไทยและสถาบันการศึกษาของประเทศมาเลเซีย เพื่อร่วมหารือการพัฒนาความร่วมมือด้านการศึกษาระหว่าง 2 ประเทศ โดยคณะผู้แทนรัฐสภาไทย ประกอบด้วย ผู้ช่วยศาสตราจารย์ดรวรวิทย์ บารู สส. จังหวัดปัตตานี พรรคประชาชาติ ที่ปรึกษาประธานสภาผู้แทนราษฎร นายดำรง พุฒตาล ที่ปรึกษากิตติมศักดิ์ประธานรัฐสภา และประธานสภาผู้แทนราษฎร นายคัมภีร์ ดิษฐากรณ์ โฆษกประธานสภาผู้แทนราษฎรครับ ประธานสภาผู้แทนราษฎรได้นำคณะผู้แทนรัฐสภาไทยศึกษาดูงานรูปแบบการจัดการศึกษาของมหาวิทยาลัยแห่งชาติมาเลเซีย เพื่อประสานความร่วมมือด้านวิชาการทั้ง 2 ประเทศ ซึ่งมหาวิทยาลัยแห่งชาติมาเลเซีย ก่อตั้งขึ้นในปีคริสตศักราช 1970 แรกเริ่มก่อตั้งจำนวน 3 คณะ ได้แก่ คณะสังคมศาสตร์และมนุษยศาสตร์ และคณะวิทยาศาสตร์และเทคโนโลยี รวมถึงคณะอิสลามศึกษา ปัจจุบันมีนักศึกษารวมกว่า 30,000 คนครับ ซึ่งรวมถึงนักศึกษานานาชาติอีก 57 ประเทศ มหาวิทยาลัยแห่งชาติมาเลเซียมุ่งมั่นที่จะเป็นมหาวิทยาลัยชั้นนำที่เป็นผู้นำทางสังคมในยุคสมัยใหม่นะครับ เพื่อสร้างสังคมที่มีพลัง ในโอกาสนี้ประธานสภาผู้แทนราษฎร ได้เข้ารับพระราชทานปริญญาบัตรบุษฎีบัณฑิตกิตติมศักดิ์ สาขาอิสลามศึกษา แห่งรัฐเนกรีเซมบีลัน ในฐานะอธิการบดีแห่งมหาวิทยาลัยแห่งชาติมาเลเซีย ซึ่งสภาคณาจารย์แห่งมหาวิทยาลัยแห่งชาติมาเลเซีย ได้ตกลงร่วมกันที่จะมอบปริญญาดุษฎีบัณฑิตกิตติมศักดิ์ สาขาอิสลามศึกษา ให้กับประธานสภาผู้แทนราษฎร เนื่องจากเป็นผู้ที่อุทิศตนในด้านอิสลามศึกษาตลอดมาครับ หลังเสร็จสิ้นพิธีรับพระราชทานปริญญาบัตรสุลต่านแห่งรัฐได้ทรงเป็นเจ้าภาพงานเลี้ยง รับรองอาหารกลางวัน ให้แก่ตัวแทนที่ได้รับเชิญจากมหาวิทยาลัยจากภาครัฐและเอกชน ทั้งในประเทศและต่างประเทศกว่า 80 คนครับ โอกาสนี้ประธานสภาผู้แทนราษฎร ได้ถวายของที่ระลึกแด่สุลต่าน แห่งรัฐในเนเกรี เซบิเพื่อเป็นการแสดงความเคารพและเชิดชูสายสัมพันธ์อันดีระหว่าง 2 ประเทศ โดยประธานสภาผู้แทนราษฎรกล่าวนะครับ ว่ารู้สึกเป็นเกียรติไม่ใช่เฉพาะตน แต่เป็นเกียรติกับคนประชาชนทุกคน เนื่องจากมหาวิทยาลัยแห่งชาติมาเลเซีย เป็นมหาวิทยาลัยที่เก่าแก่ ก่อตั้งมา 54 ปี และเป็นมหาวิทยาลัยที่มีขนาดใหญ่ ซึ่งในปีการศึกษานี้ มีผู้เข้ารับพระราชทานปริญญาบัตรสูงถึง 11,010 คน ซึ่งการที่มหาวิทยาลัยได้มอบปริญญาดุษฎีบัณฑิตกิตติมศักดิ์ ด้านอิสลามศึกษา ตอนนั้นนะครับ เนื่องจากมหาวิทยาลัยดังเห็นไหมครับ ว่าได้ช่วยดูแลการศึกษาของเยาวชนด้านอิสลามศึกษา โดยเฉพาะการที่เป็นผู้ก่อตั้ง และเป็นนายกสภามหาวิทยาลัยฟาฏอนี</w:t>
      </w:r>
    </w:p>
    <w:p>
      <w:pPr>
        <w:pStyle w:val="BodyText"/>
      </w:pPr>
      <w:r>
        <w:t xml:space="preserve">(คุณวัฒนะ) สำหรับความร่วมมือทางด้านการศึกษาครั้งนี้นะครับ ทางมหาวิทยาลัยแห่งชาติมาเลเซีย ได้เชิญมหาวิทยาลัยที่อยู่ในพื้นที่ของประเทศไทยเข้าร่วมด้วย นั่นก็คือมหาวิทยาลัยนราธิวาสราชนครินทร์นะครับ ซึ่งก็มีการเรียนการสอนในหลักสูตรอิสลามศึกษา โดยทั้ง 2 มหาวิทยาลัยนั้น ได้ทำการลงนามบันทึกข้อตกลงหรือ MOU เพื่อเป็นการพัฒนาการศึกษาในทุกด้านด้วย รวมทางด้านของอิสลามศึกษา ได้สามารถในการยกระดับศักยภาพของนักศึกษาด้วยนะคะ นอกจากนี้การเรียนการสอนของทั้ง 2 ประเทศและก็มีความร่วมมือกันเป็นอย่างดี ทั้งประเทศไทยและประเทศมาเลเซียนะครับ ถัดมา มาทางประธานสภาผู้แทนราษฎรยังได้กล่าวเพิ่มเติม บอกว่าในขณะนี้อิสราเอลศึกษามีความตื่นตัวมากขึ้นกว่าในอดีต เดิมทีเดียวเหรอครับ พี่น้องชาวมุสลิมยังไม่ค่อยนิยมเรียนโรงเรียนสามัญทั่วไป เนื่องจากเกรงว่าลูกหลานจะไม่ได้เรียนเรื่องของศาสนา แต่ว่ามาถึงปัจจุบันนี้ โรงเรียนสามัญในจังหวัดชายแดนภาคใต้ ก็มีนักเรียนมุสลิมเกินกว่า 50 เปอร์เซ็นต์ มีการเรียนการสอนอิสลามศึกษา ตั้งแต่ระดับประถมศึกษา ระดับมัธยมศึกษา ซึ่งนักศึกษาคนใดนะครับ ต้องการเรียนต่อ ก็จะมีมหาวิทยาลัยทั้งของภาครัฐและเอกชน สามารถรับรองได้ แล้วก็มีนักศึกษาหลายคนได้ไปศึกษาต่อด้านอิสลามศึกษา ในแถบประเทศตะวันออกกลาง รวมไปถึงที่ประเทศมาเลเซียด้วยนะครับ ตั้งเสียงชั่วโมงการให้สัมภาษณ์ ของประธานสภาผู้แทนราษฎร ท่านอาจารย์วันนอร์ ครับ</w:t>
      </w:r>
    </w:p>
    <w:p>
      <w:pPr>
        <w:pStyle w:val="BodyText"/>
      </w:pPr>
      <w:r>
        <w:t xml:space="preserve">(คุณวันมูหะมัดนอร์) ขณะนี้ก็ทางด้านอิสลามศึกษา เราก็มีความตื่นตัวมากครับ …เดิมทีเดียว ที่โดยเฉพาะพี่น้องชาวมุสลิมเรา ไม่ค่อยจะนิยมเรียนโรงเรียนสามัญทั่วไป ก็เพราะว่าเขาเกรงกว่าลูกหลานเขาจะไม่ได้เรียนศาสดา ปัจจุบันนี้โรงเรียนสามัญจังหวัด 3 ชายแดนภาคใต้ที่มีนักเรียนมุสลิม เกินกว่า 50เปอร์เซ็นต์ เขาจะสอนอิสลามศึกษา ตั้งแต่ระดับประถมถึงมัธยม แล้วถ้ามีความกอยากจะเรียนต่อ ก็มหาวิทยาลัยสารของราชการจนก็สามารถจะรองรับได้ ก็หลายคนจบทางด้านมัธยมศึกษาเข้ามาศึกษาต่อสถานศึกษาในประเทศทางตะวันออกกลางก็ได้ ในประเทศมาเลเซีย เขาก็พร้อมที่จะรับเราครับ ในตอนนี้ครับผู้ชมครับ ประธานสภาผู้แทนราษฎรได้เป็นเจ้าภาพเลี้ยงอาหารค่ำแก่ชุมชนชาวไทย ซึ่งประกอบด้วย อัครราชทูตที่ปรึกษา และเจ้าหน้าที่สถานเอกอัครราชทูตณกรุงกัวลาลัมเปอร์ มหาวิทยาลัยแห่งชาติมาเลเซีย ผู้ประกอบการร้านอาหารไทย หรือสมาคมต้มยำกุ้ง คณาจารย์จากมหาวิทยาลัยนราธิวาสราชนครินทร์ และนักศึกษาไทยในประเทศมาเลเซีย เพื่อรับฟังปัญหาอุปสรรคในการดำเนินกิจการร้านอาหาร การประกอบอาชีพ และการศึกษาของคนไทยในประเทศมาเลเซีย โดยประธานสภาผู้แทนราษฎรได้กล่าวว่าเป็นโอกาสสำคัญที่ตนได้ยินประเทศมาเลเซีย เพื่อประสานความร่วมมือด้านการศึกษาของทั้ง 2 ประเทศ โดยเฉพาะด้านอิสลามศึกษา ซึ่งตรงกับโอกาสพิเศษที่ตนได้รับพระราชทานปริญญาดุษฎีบัณฑิตกิตติมศักดิ์ สาขาอิสลามศึกษา จากมหาวิทยาลัยแห่งชาติมาเลเซีย นับเป็นเกียรติสูงสุดในชีวิตของตนเอง ซึ่งทั้งชีวิตของตนที่ผ่านมานอกเหนือจากการเป็นนักการเมืองแล้ว หลายคนยังไม่ทราบว่าตนได้ทุ่มเทกับการวางรากฐานด้านอิสลามศึกษาให้กับประเทศไทย เพราะตนเห็นว่าการศึกษาของเยาวชนกับศาสนานั้น มีความจำเป็น หากเยาวชนไม่มีหลักของศาสนาแล้ว เมื่อโตขึ้นไม่ว่าจะมีสัมมาอาชีพใด จะเป็นคนดีของพระเจ้า และอาจจะเป็นคนที่หลงทาง ทั้งนี้จากการทุ่มเทของตนทำให้เด็กมุสลิมในประเทศไทย ได้มีโอกาสเรียนรู้จริยธรรมคุณธรรม และศาสนา ทางโรงเรียนรัฐบาลและในมัสยิด ซึ่งไม่มีอะไรที่ตนภาคภูมิใจได้เท่ากับที่ตนได้ต่อสู้ให้มีอิสลามศึกษาสอนในโรงเรียนประถมศึกษา มัธยมศึกษา และระดับอุดมศึกษาครับ</w:t>
      </w:r>
    </w:p>
    <w:p>
      <w:pPr>
        <w:pStyle w:val="BodyText"/>
      </w:pPr>
      <w:r>
        <w:t xml:space="preserve">(คุณวันมูหะมัดนอร์) อิสลามศึกษาต้องคนที่มีความรู้ด้านศาสนาต้องเป็นคนเลวไม่ได้เป็นคน… แต่ผมบอกพวกเราว่าผมทุ่มเทชีวิตนี้เพื่ออิสราศึกษาตลอดมา ถ้าเด็กไม่มีหลักของศาสนา แล้วเมื่อโตขึ้นเขาจะไม่เป็นคนดีของพระเจ้า แล้วเขาไม่รู้ว่าจะเป็นคนดีอย่างไร</w:t>
      </w:r>
    </w:p>
    <w:p>
      <w:pPr>
        <w:pStyle w:val="BodyText"/>
      </w:pPr>
      <w:r>
        <w:t xml:space="preserve">(คุณณัฐภัทรพล) ทั้งนี้มหาวิทยาลัยแห่งชาติมาเลเซียครับ ได้เป็นเจ้าภาพเลี้ยงอาหารค่ำแก่ประธานหาผู้แทนราษฎร และคณะผู้แทนรัฐสภาไทย เนื่องในโอกาสประธานสภาผู้แทนราษฎรเดินทางเยือนประเทศมาเลเซีย เพื่อพัฒนาความร่วมมือด้านการศึกษาระหว่าง 2 ประเทศ และแสดงความยินดีที่ประธานสภาผู้แทนราษฎรเข้ารับพระราชทานปริญญาดุษฎีบัณฑิตกิตติมศักดิ์ สาขาอิสลามศึกษาครับ</w:t>
      </w:r>
    </w:p>
    <w:p>
      <w:pPr>
        <w:pStyle w:val="BodyText"/>
      </w:pPr>
      <w:r>
        <w:t xml:space="preserve">(คุณวัฒนะ) ไปติดตามภารกิจของท่านรองประธานสภาผู้แทนราษฎรคนที่ 1 ท่านพิเชษฐ์ เชื้อเมืองพาน นะครับ ได้ให้การรับรองได้ดาเมียน เยอร์วิช แห่งรัฐด้านการศึกษาด้านต่างประเทศของสาธารณรัฐเซอร์เบีย ในโอกาสเข้าเยี่ยมคารวะ แล้วก็เชื่อมความสัมพันธไมตรีครับ คุณผู้ชมเห็นอยู่ที่หน้าจออยู่ในขณะนี้นะครับ คุณพิเชษฐ์ เชื้อเมืองพาน รองประธานสภาผู้แทนราษฎรคนที่ 1 ได้ให้การรับรองได้ รัฐมนตรีแห่งรัฐด้านการต่างประเทศสาธารณรัฐเซอร์เบีย ในโอกาสเข้าเยี่ยมคารวะ เพื่อกระชับความสัมพันธ์ระหว่างประเทศด้วยครับ โดยรองประธานสภาผู้แทนราษฎรคนที่ 1 กล่าวว่าในฐานะตัวแทนรัฐสภา พร้อมต้อนรับด้วยความยินดียิ่ง ความสัมพันธ์ของไทยกับเซอร์เบียนั้น ตนทราบมาว่าเซอร์เบียให้ความช่วยเหลือไทย ทำความเดือดร้อนหลายกรณี จึงต้องขอขอบคุณที่ช่วยเหลือชาวไทยมาโดยตลอด ความสัมพันธ์ของทั้ง 2 รัฐสภาของทั้ง 2 ประเทศยังไม่ใกล้ชิดกันมาก แต่รัฐสภาไทยก็ยินดีจะแลกเปลี่ยนให้ความร่วมมือ ซึ่งถือว่าเป็นมิตรภาพที่ดีต่อกัน หากย้อนไปตนอยากให้รัฐมนตรีแห่งรัฐด้านการต่างประเทศของสาธารณรัฐเซอร์เบียร์ ช่วยประสานงานทางเซว่ามีทางใดที่ไทยและทางเซอร์เบียได้ร่วมมือกัน เพื่อเป็นการแลกเปลี่ยนข้อมูลซึ่งกันและกัน ก็ จะเป็นการยกระดับความสัมพันธ์ให้ใกล้ชิดมากยิ่งขึ้นต่อไป วันนี้ที่ผ่านมานะครับ ประเทศไทยมีนักท่องเที่ยวจากทั่วโลกเดินทางเข้ามาท่องเที่ยวในประเทศ ปีละ 40 ล้านคน โดยช่วงก่อน COVID-19 นะครับ รวมถึงหลัง COVID-19 มีนักท่องเที่ยวเดินทางมาเป็นจำนวนมาก ซึ่งในระยะอันใกล้นี้ไทยพร้อมมีความร่วมมือการแลกเปลี่ยนด้านการท่องเที่ยว และอยากให้มีเที่ยวบินตรงเดินทางระหว่างเซอร์เบียกับประเทศไทย ซึ่งจะสามารถทำให้คนไทยได้มีโอกาสไปเที่ยวประเทศเซอร์เบียได้เพิ่มมากขึ้นด้วยนะครับ ในขณะเดียวกัน ในส่วนของกลุ่มมิตรภาพของไทยมีทั้งหมด 70 ประเทศ ที่มีการประสานงานกันอยู่ และหากมีความเป็นไปได้นะครับ ประเทศไทยยินดีจะมีการเชื่อมโยงกับกลุ่มมิตรภาพระหว่างกัน หากมีแนวทางในการประสานงานกันได้ก็เป็นที่ยินดีด้วย นอกจากนี้หากประเทศเซอร์เบียมีการเปิดโอกาสด้านการศึกษา คนไทยก็พร้อมที่จะเดินทางไปศึกษาต่อที่ประเทศเซอร์เบีย อย่างไรก็ตามตนขอเชิญชวนให้รัฐสภาของเซอร์เบียมาเยือนรัฐสภาไทยในโอกาสต่อไปด้วยนะครับ ด้านรัฐมนตรีแห่งรัฐด้านการต่างประเทศสาธารณรัฐเซอร์เบียได้กล่าวขอบคุณที่ทางรัฐสภาไทย ได้ให้การต้อนรับอย่างอบอุ่น คนมีความยินดีเป็นอย่างยิ่งที่ได้พบปะกับรองประธานสภาผู้แทนราษฎรคนที่ 1 ด้วยความสัมพันธ์ระหว่างไทยกับเซอร์เบียนั้นมีความสัมพันธ์ที่ดีมาโดยตลอดนะครับ โดยก่อนหน้านี้ตนได้ครบกระทรวงการต่างประเทศ เพื่อเป็นการส่งเสริมความสัมพันธ์ระหว่าง 2 ประเทศให้ดียิ่งขึ้น ซึ่งตนอยากส่งเสริมความสัมพันธ์กับไทยในทุก ๆ ด้านทุก ๆ มิติต่อไป ในด้านต่าง ๆ รวมถึงความสัมพันธ์ด้านการเมือง นอกจากนี้ยังได้มีการพูดคุยกับโอกาสในส่วนของกระทรวงการต่างประเทศ เพื่อขอความร่วมมือด้านของ IT ด้าน AI รวมถึง BIO ด้วยเช่นกัน นอกจากนี้จะมีการพูดถึงพลังงานทดแทนการเสริมสร้างด้านเศรษฐกิจ การส่งเสริมความร่วมมือด้านอื่น ๆ พร้อมอยากให้มีการเร่งรัดหน่วยงานที่เกี่ยวข้อง ในการเปิดเส้นทางการบินในการเดินทางระหว่างกัน มีความสะดวกมากยิ่งขึ้นด้วยครับ ทั้งนี้ประเทศเซอร์เบียกับประเทศไทยในหน่วยของเซอร์เบียนั้น มีอัตราการเติบโตทางเศรษฐกิจที่สูง ในกรณีของสงครามยูเครนที่เกิดขึ้นในขณะนี้ ตนหวังว่าจะหาข้อยุติสงครามได้โดยเร็วต่อไป เพื่อให้เกิดการพัฒนาทางด้านเศรษฐกิจอย่างรวดเร็ว ตนทราบว่าประเทศไทยสามารถฟื้นฟูเศรษฐกิจได้อีกครั้งหนึ่ง ในขณะที่เป็นโอกาสที่ดีที่สุดของประเทศจะได้ร่วมมือกันด้านเศรษฐกิจต่อไป ในขณะเดียวกันด้วยครับ ในส่วนของประเทศเซอร์เบีย ประเทศที่ไม่ใหญ่มาก แต่ก็มีนักท่องเที่ยวเป็นจำนวนมาก มีนักท่องเที่ยวบางส่วนที่สนใจเดินทางมาท่องเที่ยวที่ประเทศไทย เนื่องจากว่าไทยให้การต้อนรับอย่างอบอุ่น มีรอยยิ้ม มีมิตรภาพที่ดีกับนักท่องเที่ยวที่เดินทางมา หากแนะนำก็สามารถเปิดเส้นทางการบินมาทางกรุงเทพฯ ได้ช่วยมีการส่งเสริมศักยภาพด้านเศรษฐกิจมากยิ่งขึ้นด้วย อีกด้านหนึ่ง ก็คือด้านของการศึกษา ตนอยากจะกระตุ้นให้นักศึกษาของไทยสนใจไปเรียนที่เซอร์เบีย นอกจากนี้เซอร์เบียก็มีทุนการศึกษา เปิดกว้างให้นักศึกษาทั่วโลกมาเรียนด้วยเช่นกันแต่ว่าปีที่ผ่านมาไม่มีนักศึกษาของไทยสมัครเรียนไปนะครับ จึงอยากจะให้นักศึกษาของไทยมาเรียนที่ประเทศเซอร์เบียกันมากยิ่งขึ้น ในขณะที่ตนเองได้มีการพูดคุยกับทางกระทรวงการต่างประเทศ ซึ่งมีแนวทางจะเชิญประธานาธิบดีมาเยือนที่ประเทศไทย จึงถือว่าเป็นแนวทางที่ดี จะได้กระชับความสัมพันธ์ของทั้ง 2 ประเทศให้แน่นแฟ้นมากยิ่งขึ้นต่อไป ปิดท้ายด้วยครับคุณผู้ชม มีการลงนามบันทึกข้อตกลงการเป็นหุ้นส่วนด้านความสัมพันธ์ทวิภาคี ภายในปีหน้า อย่างไรก็ตามตนอยากเชิญชวนรัฐสภาไทย เดินทางไปเยือนที่ประเทศเซอร์เบีย โดยตนมั่นใจว่าไทยต้องประทับใจอย่างแน่นอน จากการต้อนรับที่อบอุ่น วัฒนธรรมที่ประทับใจ โดยทางสมาชิกรัฐสภาของเซอร์เบีย พร้อมรับตัวแทนจากประเทศไทยด้วยความยินดียิ่งครับ</w:t>
      </w:r>
    </w:p>
    <w:p>
      <w:pPr>
        <w:pStyle w:val="BodyText"/>
      </w:pPr>
      <w:r>
        <w:t xml:space="preserve">(คุณณัฐภัทรพล) ไปดูความเคลื่อนไหวของการพิจารณาร่างพระราชบัญญัติว่าด้วยการออกเสียงประชามตินะครับคุณผู้ชมครับ ล่าสุดเสียงมาจากคุณนิกร จำนง นะครับ ก่อนก็มีการกังวลนะครับ ว่าการแก้ไขรัฐธรรมนูญเนี่ยอาจจะล่าช้าเ รื่องนี้เองครับ ผู้ชมครับ เดี๋ยวคณะกรรมธิการก็จะมีการพูดคุยกันครั้งหนึ่งนะครับ ในช่วงของวันที่ 4 ธันวาคมนี้นะครับ แล้วก็จะมีการส่งต่อไปที่สภาผู้แทนราษฎร และก็วุฒิสภาต่อไปนั่นเอง ในขณะนี้นะคัรบ ได้ยินคุณนิกร จำนง เลขานุการคณะกรรมาธิการ ร่วมกันเพื่อพิจารณาร่างพระราชบัญญัติว่าด้วยการออกเสียงประชามติฉบับที่ พ.ต.ท. เผยนะครับ ว่าในวันพุธที่ 4 ธันวาคมนี้ครับ จะมีการประชุม เพื่อพิจารณาร่างรายงานของคณะกรรมาธิการร่วมกัน และคาดว่าจะเสนอรายงานต่อสภาผู้แทนราษฎรและวุฒิสภาในวันนั้นเลยนะครับ เพื่อให้สามารถบรรจุระเบียบวาระการประชุมของแต่ละสภา เมื่อเปิดสมัยประชุมได้ โดยคาดว่าวุฒิสภาจะมีการพิจารณารายงานของคณะกรรมาธิการร่วมกัน ในวันจันทร์ที่ 16 ธันวาคม ส่วนสภาผู้แทนราษฎรครับผู้ชมครับ จะมีการพิจารณาในวันพุธที่ 18 ธันวาคม ซึ่งในทางการเมืองตนก็เชื่อว่ารายงานจะได้รับความเห็นชอบจากวุฒิสภาอย่างแน่นอน เพราะว่าเป็นหลักการ 2 ชั้น ตามที่ร่างที่วุฒิสภาได้แก้ไขไว้เดิม แต่ว่าคุณนิกรก็เชื่ออีกนะ ว่าในชั้นการพิจารณาของสภาผู้แทนราษฎรไม่ให้ความเห็นชอบด้วยอย่างแน่นอนนะครับ เพราะว่าเรื่องนี้เองก็จะถูกยับยั้งไว้ก่อน 180 วัน ตามรัฐธรรมนูญมาตรา 137 เพื่อที่จะ… จากนั้นสภาผู้แทนราษฎรก็จะมีการยกสร้างฉบับของตนขึ้นพิจารณาใหม่ แล้วยืนยันเพื่อให้ถือว่าได้รับความเห็นชอบจากรัฐสภาแล้ว โดยไม่ต้องอาศัยวุฒิสภาแต่อย่างใดนะครับ จากนั้นก็จะมีการดำเนินการไปตามมาตรา 81 ประกาศเป็นกฎหมายบังคับใช้ต่อไป คุณนิกรก็บอกนะครับ ว่าตามที่ได้มีความคิดเห็น ที่จะมีการนำเสนอให้ร่างกฎหมายฉบับนี้เป็นร่าง พรบ. เกี่ยวกับการเงิน เพื่อลดการยับยั้งไว้จาก 180 วัน ให้เหลือเพียงแค่ 10 วันนั้น คุณนิกรเห็นว่า ถ้าทำได้จริงนะครับ ว่าจะเป็นเรื่องที่ดีครับ ระวังขณะนี้จากสภาพบังคับของกฎหมายประชามติตามที่เป็นอยู่จะทำให้การทำประชามติ เพื่อขอความเห็นชอบจากประชาชน ในการจัดทำรัฐธรรมนูญใหม่ครั้งแรก มิได้ล่าช้าไปเพียง 180 วันเท่านั้นนะครับ หากแต่จะต้องรวมเอาเวลาของขั้นตอนอื่น ๆ ตามกฎหมายอีกด้วย แล้วก็จะทำให้เวลาต้องยืดไปอีกมากเป็นปีเลยทีเดียว โดยประมาณว่าจะสามารถทำประชามติครั้งแรกได้ช่วงเดือนมกราคม 2569 ทีเดียวเลยครับ คุณนิกรก็บอกอีกนะผู้ชมครับ ไม่สามารถที่จอดรถเวลา โดยอาศัยช่องทางว่าเป็นกฎหมายเกี่ยวกับการเงินได้นะครับ ฝ่าฝืนก็ทำไปก็อาจจะสุ่มเสี่ยง ถูกร้องว่าออกกฎหมายโดยมิชอบ โดยให้เหตุผลว่าจนถึงขณะนี้ ก็เป็นกรณีที่เด็ดขาดแล้วนะครับ ว่าร่างพระราชบัญญัติ ว่าด้วยการออกเสียงประชามติ ฉบับที่ พ.ศ. ไม่ใช่พระราชบัญญัติเกี่ยวด้วยกับการเงิน ตามที่สภาผู้แทนราษฎรแจ้งไปยังวุฒิสภา ตามมาตรา 136 วรรค 4 ของรัฐธรรมนูญ สภาผู้แทนราษฎรก็จะมีการหยิบยกร่างพระราชบัญญัติ ว่าด้วยการออกประชามติฉบับที่ พ.ศ. ที่ต้องยับยั้งพระราชบัญญัติที่ไม่เกี่ยวด้วยการเงินขึ้นพิจารณาใหม่ เมื่อพ้นกำหนด 180 วัน นับแต่วันที่สภาใดสภาหนึ่งนี่ ไม่เห็นชอบครับ กรณีจึงร่วงผลช่วงเวลาในการสงสัย ว่าเป็นร่างพระราชบัญญัติเกี่ยวด้วยการเงินหรือไม่นั้นไปแล้ว ที่ประชุมร่วมกันของประธานสภาผู้แทนราษฎร และประธานคณะกรรมาธิการสามัญของสภาผู้แทนราษฎรทุกคน จึงไม่มีอำนาจในการวินิจฉัยอีกนะครับ ขณะมีการดำเนินการดังกล่าวนั้น อาจจะส่งผลถึงกระบวนการการตรากฎหมายที่ไม่ชอบด้วยรัฐธรรมนูญทั้งนั่นเองนะครับคุณผู้ชมครับ ปี 2569 ไม่ใช่ 2568 ครับ ปีนี้ 67 เองดีกว่าที่จะมีการทำประชามติในอนาคตถ้าเป็นไปตามที่คุณนิกรบอกไว้ ที่คุณชมก็ไปกับเราด้วยไหมประชุมหน้าที่กำลังเริ่มขึ้นตั้งแต่ 12 ธันวาคม 2561 เป็นต้นไปนี้ ก็มีกฎหมายรออยู่ กฎหมายที่เกี่ยวข้องกับภาษีสรรพสามิต เรื่องของสุรา หรือของการกำกับของแอลกอฮอล์ในชุมชน คาดการณ์กันว่าเปิดสมัยประชุมน่าจะเข้าสู่การพิจารณาของสภาผู้แทนราษฎรต่อไปนะครับ ดูความคืบหน้าของการเปิดเผย การพิจารณากฎหมายที่เกี่ยวข้องกับเรื่องของพระราชบัญญัติภาษีสรรพสามิตฉบับที่ พ.ศ. นี่ก็คือ คุณชนินทร์ รุ่งธนเกียรติ นะครับในฐานะประธานคณะกรรมาธิการวิสามัญ พิจารณากฎหมายฉบับนี้ ในฐานะของรองประธานคณะกรรมาธิการวิสามัญพิจารณา ควบคุมเครื่องดื่มแอลกอฮอล์ฉบับที่พ.ศคนที่ 1 หน่อยครับ ออกมาเปิดเผยถึงความคืบหน้าของร่าง ในส่วนของกฎหมายควบคุมแอลกอฮอล์ จะเข้าสู่สภา 12 ธันวาคมนี้ บอกว่ากฎหมายควบคุมเครื่องดื่มแอลกอฮอล์ ที่มีการแก้ไขรอบนี้ เป็นการแก้ไขทั้งฉบับหลายมาตรา เจตนาก็คือการสร้างความสมดุลของมาตรการการควบคุมผลกระทบทางสังคมการผ่อนคลาย เพื่อเป็นการส่งเสริมเศรษฐกิจนโยบายของ คุณเศรษฐา ทวีสิน สมัยดำรงตำแหน่งนายกรัฐมนตรี แล้วก็มีประเด็นหลัก ๆ ก็นั่นก็คือการยกเลิกคำสั่งของ คสช. และประกาศของคณะปฏิวัตินะครับ ที่บอกว่าเป็นอุปสรรคต่อการปรับเปลี่ยนนโยบาย การคืนอำนาจให้กับคณะกรรมการให้ออกนโยบายต่าง ๆ ไม่ว่าจะเป็นเรื่องของวัน เรื่องของเวลา สถานที่ห้ามขาย การส่งเสริมของคณะกรรมการในระดับจังหวัด ให้สามารถรับมอบจากคณะกรรมการชุดใหญ่ได้ ในการที่จะออกมาตรการต่าง ๆ ที่เข้มข้น หรือว่าผ่อนคลาย ตามความต้องการต่าง ๆ ของแต่ละพื้นที่นะครับ นอกจากนี้ได้มีการพูดถึงการปรับปรุงเรื่องของการโฆษณา ให้สอดคล้องกับบริบทในปัจจุบัน สามารถประชาสัมพันธ์สินค้าได้มากขึ้น ได้มีการพูดถึงบทบาทหน้าที่ การบำบัดฟื้นฟูของผู้ที่มีปัญหาจากการบริโภคแอลกอฮอล์ นอกจากนี้ยังมีการพูดถึงการปรับปรุงเรื่องของบทกำหนดโทษ ให้เจ้าหน้าที่สามารถในการตักเตือนได้ได้ ก่อนใช้กฎหมายทางอาญาหรือทางปกครอง ไม่มีมาตรการห้ามขายให้เยาวชนและผู้ที่มึนเมา ที่สุดของความคืบหน้าในการพิจารณากฎหมายนะครับ คุณผู้ชมคุณชนินทร์ รุ่งแสงเกียรติ กล่าวว่าขณะนี้ร่างกฎหมายที่อยู่ในชั้นของกรรมาธิการวิสามัญ คาดว่าจะพิจารณานาแล้วเสร็จ ในเดือนธันวาคมนี้นะครับ จะกลับเข้าสู่สภาพร้อมกับในส่วนของกฎหมายควบคุมเครื่องดื่มแอลกอฮอล์ต่อไป การพูดถึงการปลดล็อคสุราชุมชน การยกเลิกเงื่อนไข การกำหนดขนาดกำลังการผลิตขั้นต่ำ การยกเลิกการกำหนดทุนจดทะเบียนสำหรับเบียร์ คุณชนินทร์ รุ่งธนเกียรติ ได้กล่าวแบบนี้ ดังกล่าวยังไม่ได้ข้อสรุปออกมาแต่อย่างใด แต่ความเข้าใจของกฎหมายฉบับนี้ จะมีการปรับปรุงอำนาจเรื่องของการออกกฎกระทรวงของกรมทรัพย์ สามิตนะครับ คือ ให้ดำเนินการภายใต้ 2 เงื่อนไข นั่นก็คือ 1. เงื่อนไขการให้ใบอนุญาตต้องเปิดกว้างเงื่อนไขต่าง ๆ มากีดกันแบบไม่เป็นธรรม หรือสร้างภาระแก่ผู้ประกอบการ อย่างเกินความจำเป็นจนเกินไป 2. ก็คือการส่งเสริมการประกอบอาชีพของผู้ประกอบการรายย่อย และกลุ่มของเกษตรกร ตลอดจนมีการแปรรูปผลผลิตทางการเกษตรในประเทศไทยต่อไปด้วยนะครับ พักสักครู่หนึ่งครับคุณผู้ชมครับ เดี๋ยวช่วงหน้าไปดูทั้งของ ส.ส. พรรคประชาชนครับ มีการเตรียมที่จะเกี่ยวกับเรื่องของกฎหมายการเปลี่ยนแปลงสภาพภูมิอากาศของโลก จะมาติดตามกันในช่วงหน้ากับ แชนแนล ภาคเช้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ณัฐภัทรพล) คุณผู้ชมครับ สภาพอากาศในปัจจุบันนะผู้ชมครับ ไม่ว่าจะเป็นในประเทศไทยหรือว่าต่างประเทศเองตอนนี้ถ้าเราไปได้ยากอยู่พอสมควรนะผู้ชมครับ ประเทศไทยที่ผ่านมานี่ ฝนก็ตกหนักเหลือเกินนะ ทำให้เกิดน้ำท่วมเกิดอุทกภัยในพื้นที่ภาคเหนืออย่างหนักเลยนะ เพราะว่าเราไม่เห็นไปบ่อย กเข้าสู่ฤดูหนาวแล้วแต่ปรากฏว่าบางคนล่าสุดที่ประเทศอินเดียมีการเผาป่า ควันไฟเยอะมากแล้วก็เป็น PM 2.5 หนักจริง ๆ ครับ</w:t>
      </w:r>
    </w:p>
    <w:p>
      <w:pPr>
        <w:pStyle w:val="BodyText"/>
      </w:pPr>
      <w:r>
        <w:t xml:space="preserve">(คุณณัฐภัทรพล) ใช่ คนในพื้นที่กรุงเทพฯ หลายคนก็บอกว่าหนาวกี่โมงครับ สภาพภูมิอากาศของโลก ตรวจสอบจากพรรคประชาชนนะครับ ก็มีการบอกให้ครับ ว่าหวังสภาจะมีการปรับการเกี่ยวกับเรื่องของการรับมือการเปลี่ยนแปลงสภาพภูมิอากาศของโลกครับ ไปที่ตั้งค่าผู้ชมครับ กับทางของคุณศนิวาร บัวบาน สส.แบบบัญชีรายชื่อพรรคประชาชน คณะผู้แทนรัฐสภาไทยการเข้าร่วมการประชุมรัฐภาคีอนุสัญญาสหประชาชาติ ว่าด้วยการเปลี่ยนแปลงสภาพภูมิอากาศสมัย Primentory Meeting on the Occasion of COP29 ที่มีการจัดขึ้นระหว่างวันที่ 16- 17 พฤศจิกายนที่ผ่านมา ณ กรุงบาจู ประเทศอาเซอร์ไบจาน โดยมีสมาชิกรัฐสภากว่า 160 คนจาก 60 ประเทศ เข้าร่วม 9 โดยสนิวานก็กล่าวนะครับ ว่ากรอบการประชุมปีนี้ได้มีการหารือหลายเรื่องจนก็มีส่วนร่วมอภิปราย ในประเด็นการยกระดับการปรับตัว และการเสริมสร้างพลังชุมชน ได้หยิบยกกรณีภัยพิบัติฉับพลัน ในพื้นที่ภาคเหนือของประเทศไทยที่เกิดขึ้นล่าสุด ชี้ว่าปัญหาดังกล่าวส่วนสำคัญมาจากการขาดการวางระบบเตือนภัยล่วงหน้ามีประสิทธิภาพ นอกจากนี้ได้ร่วมการนำเสนอในประเด็นการเคลื่อนย้ายประชากร อันเป็นผลจากการเปลี่ยนแปลงภูมิอากาศ โดยฉายภาพว่าประเทศไทยปล่อยก๊าซเรือนกระจกเป็นลำดับที่ 18 ของโลก แต่ประเทศไทยอยู่ใน 10 อันดับแรกของโลก ที่มีความเสี่ยงต่อผลกระทบจากการเปลี่ยนแปลงสภาพภูมิอากาศ พร้อมกับได้มีการยกตัวอย่างที่มีน้ำท่วมฉับพลันหรือว่าภัยแล้ง ที่ส่งผลให้ผู้คนทั้งชาวไทยและแรงงานข้ามชาติการเคลื่อนย้าย เพื่อแสวงหาอาชีพอื่นชั่วคราว ในพื้นที่เมือง หรือเพื่อรักษาชีวิตและทรัพย์สินของตนจากภัยพิบัติ สิ่งเหล่านี้ครับถือว่าเป็นโอกาสของรัฐสภาไทยครับ ซึ่งต้องทำงานอย่างใกล้ชิดกับรัฐบาล เพื่อออกแบบนโยบายที่เข้มแข็ง ส่งเสริมขีดความสามารถในการปรับตัวของประชาชน และชุมชน จัดสรรงบประมาณ เพื่อพัฒนาโครงสร้างพื้นฐาน ที่มีความยืดหยุ่นต่อการเปลี่ยนแปลงสภาพภูมิอากาศ รวมถึงชุมชนต้องสามารถเข้าถึงข้อมูลด้านสภาพภูมิอากาศ มีระบบเตือนภัยล่วงหน้าที่ครอบคลุมและส่งเสริมเกษตรกรรมอย่างยั่งยืน เพื่อสร้างความยืดหยุ่นให้กับชุมชน ลดอัตราการเคลื่อนย้ายถิ่นฐานเข้าสู่ตัวเมือง ทั้งนี้ในตอนท้ายที่ประชุมได้มีข้อตกลง ร่วมกันถึงบทบาทของรัฐสภาในการสนับสนุนการดำเนินงาน ด้านการเปลี่ยนแปลงสภาพภูมิอากาศ ซึ่งก็เป็นส่วนหนึ่งของการบ้าน ที่พรรคประชาชน ในฐานะแกนนำฝ่ายค้าน ต้องทำหน้าที่ตรวจสอบและเสนอแนะการทำงานของรัฐบาลต่อไป ไม่ว่าจะเป็นข้อ 1 ครับ เป็นการเน้นย้ำถึงความจำเป็นในการดำเนินงานและการสนับสนุนอย่างเร่งด่วน เพื่อควบอุณหภูมิโลกไม่ให้เพิ่มสูงเกิน 1.5 องศาเซลเซียส ให้บรรลุผล ซึ่งต้องลดการปล่อยก๊าซเรือนกระจกทั่วโลกลงอย่างรวดเร็ว และต่อเนื่องถึง 43 เปอร์เซ็นต์ ภายในคริสตศักราช 2030 และ 60 เปอร์เซ็นต์ภายในคริสตศักราช 2035 ครับ ข้อ 2 ครับ การติดตามให้รัฐบาลลงทุนมากขึ้น ในการเร่งการเปลี่ยนผ่านสู่พลังงาน โดยเฉพาะพลังงานหมุนเวียน ต้องเป็นการเปิดประมูลที่โปร่งใสเป็นธรรม ไม่ใช่กระบวนการแอบอ้างพลังงานหมุนเวียนมาเป็นการฟอกเขียว เพื่อประโยชน์ให้กับกลุ่มทุนพลังงาน และข้อสุดท้ายครับ คุณผู้ชมครับ การผลักดันให้รัฐสภาไทยสร้างกลไกทางใหม่ ๆ เพื่อรับมือกับการเปลี่ยนแปลงสภาพภูมิอากาศและแก้ไขปัญหาสิ่งแวดล้อมครับ ซึ่งทางด้านของภาคประชาชน ก็หวังว่าร่างกฎหมายหลายฉบับที่เสนอเข้าไปตั้งแต่เดือนธันวาคมปี 2566 หรือว่าปีที่ผ่านมานี่ครับ จะได้รับความเห็นชอบจาก สส. ทุกพรรคการเมือง ไม่ว่าจะเป็นร่างพระราชบัญญัติการเปลี่ยนแปลงสภาพภูมิอากาศ ที่มีหมวดของกองทุนการเปลี่ยนผ่านสีเขียว เพื่อส่งเสริมการจัดหาเงินทุนในการดำเนินงานด้านการเปลี่ยนแปลงสภาพภูมิอากาศ ซึ่งก็มีการถูกวินิจฉัยนะครับ ว่าเป็นด้านการเงิน ซึ่งนายกรัฐมนตรีต้องให้การรับรองถึงจะเข้าสู่สภาได้ครับ อย่างเช่น เรื่องของร่างพระราชบัญญัติการบริหารจัดการขยะ และการหมุนเวียนทรัพยากร ร่างพระราชบัญญัติการรายงานการปล่อยและการเคลื่อนย้ายมลพิษสู่สิ่งแวดล้อม หรือว่า PRTR เพื่อป้องกันผลกระทบจากน้ำเสีย ขยะกัมมันตรังสี และขยะชุมชนที่เป็นอันตรายต่อสุขภาพของมนุษย์ แล้วก็สิ่งแวดล้อมด้วยนะครับ</w:t>
      </w:r>
    </w:p>
    <w:p>
      <w:pPr>
        <w:pStyle w:val="BodyText"/>
      </w:pPr>
      <w:r>
        <w:t xml:space="preserve">(คุณวัฒนะ) ไปติดตามการทำงานของคณะกรรมาธิการคมนาคมของทางวุฒิสภานะครับ ได้มีการไปหารือกับผู้ว่าการรถไฟแห่งประเทศไทย โดยเฉพาะไปแลกเปลี่ยนข้อมูลต่าง ๆ ที่เกี่ยวข้องกับเรื่องของกฎหมายขนส่งทางรางครับ การทำหน้าที่ครั้งนี้นะครับ ของคุณวุฒิชาติ กัลยาณมิตร ประธานคณะกรรมาธิการการคมนาคมวุฒิสภา รวมไปถึงคณะกรรมาธิการได้ให้สัมภาษณ์ภายหลังนำคณะกรรมาธิการร่วมประชุมกับนายวิวัฒน์ วีรกาญ ว่าการการรถไฟแห่งประเทศไทย และผู้บริหารของการรถไฟแห่งประเทศไทย ไปพบกัน ณ ตึกบัญชาการการรถไฟการรถไฟแห่งประเทศไทยกรุงเทพมหานครนะครับ บอกว่าการเดินทางมาหารือกับผู้ว่าการรถไฟในครั้งนี้ การแลกเปลี่ยนความคิดเห็นเกี่ยวกับการพูดถึงผลงานต่าง ๆ การดำเนินงาน แนวทางการดำเนินงาน ตลอดจนความคืบหน้าในโครงการที่สำคัญ ๆ ความรับผิดชอบของการรถไฟแห่งประเทศไทย ไม่ว่าจะเป็นเรื่องของรถไฟทางคู่ รถไฟความเร็วสูง ที่หากแล้วเสร็จแล้วจะตอบโจทย์ของต่อการเดินทางของประชาชนจะทำให้เศรษฐกิจของประเทศไทยดีขึ้นหลายด้านเลยทีเดียว ไม่ว่าจะเป็นเรื่องของการลดค่าขนส่ง การอำนวยความสะดวก การขนถ่ายสินค้าต่าง ๆ การเข้าหารือกับการรถไฟครั้งนี้ จึงต้องการเข้ามาเพื่อรับฟังปัญหาและอุปสรรคต่าง ๆ ในแง่ของกฎหมายที่ทางวุฒิสภาสามารถช่วยเหลือได้ก็จะยินดี และสนับสนุนในการผลักดันงานในสภาต่อไปด้วยครับ นอกจากนี้ประธานคณะกรรมาธิการการคมนาคมวุฒิสภา ยังระบุว่าจัดการฟังบรรยายสรุปแล้ว เกี่ยวข้องกับการดำเนินงานของการรถไฟแห่งประเทศไทย ถือว่าทำได้ดีมาก ทั้งเรื่องของการเบิกจ่ายงบประมาณ โดยเฉพาะประสิทธิภาพการเบิกจ่ายงบประมาณที่สูงขึ้นไ ด้แสดงให้เห็นถึงปัญหา อุปสรรคต่าง ๆ ของการดำเนินงานที่ลดน้อยลง พร้อมระบุว่าคณะกรรมาธิการในฐานะฝ่ายนิติบัญญัติจะมีการผลักดันนะครับ ด้านของกฎหมายผ่านร่างกฎหมายต่าง ๆ เรื่องของการขนส่งทางราง พระนิพพานวัดที่ 1 ของสภาผู้แทนราษฎรมาแล้วอีกทั้งทางคณะกรรมาธิการการคมนาคมวุฒิสภา ก็จะเป็นผู้รับผิดชอบหลัก ในเรื่องของร่างกฎหมายฉบับนี้จึ งต้องมารับรองจากหน่วยงานที่ถูกบังคับตามร่างกฎหมายฉบับนี้ ว่ามีปัญหา มีอุปสรรค ต่างของข้อจำกัดอะไร จะต้องมีการแก้ไขเพิ่มเติมหรือไม่ ในร่างกฎหมายฉบับดังกล่าวด้วย เพื่อให้การทำงานในด้านการคมนาคม สามารถเดินหน้าไปได้อย่างมีประสิทธิภาพ ไปฟังเสียงของคุณวุฒิชาติ กัลยาณมิตร ประธานคณะกรรมาธิการการคมนาคมวุฒิสภากันครับ // สิ่งที่เราอยากเห็นก็คือในเรื่องของความคืบหน้านะครับ ในแต่ละแผนงานรถไฟ ผมถือว่าวันนี้นะครับ เรื่องของการคู่ครับ หรือรถไฟความเร็วสูงการเดินทางพี่น้องประชาชน มันก็จะช่วยทำให้เศรษฐกิจของประเทศไทยดีขึ้นเยอะ ไม่ว่าจะเป็นเรื่องของการลดค่าขนส่ง เรื่องของการเพิ่มเครื่องปั๊มสะดวกสบาย ในเรื่องการขนถ่ายสินค้าหรืออะไรพวกเนียพอนะ ว่าอ้าวมีอะไรที่ขัดข้องในย่าน ของข้อกฎหมายเราก็ยินดีให้การสนับสนุนแล้วเข้าไปผลักดันกันให้ครับ</w:t>
      </w:r>
    </w:p>
    <w:p>
      <w:pPr>
        <w:pStyle w:val="BodyText"/>
      </w:pPr>
      <w:r>
        <w:t xml:space="preserve">(คุณวัฒนะ) ในขณะที่คุณวีริศ อัมระปาล นะครับ ผู้ว่าการการรถไฟแห่งประเทศไทย ได้ระบุว่าการหารือครั้งนี้นี่ โดยจะมีการแลกเปลี่ยนถึงการดำเนินงานของการรถไฟนะครับ เรื่องของโครงสร้างการก่อสร้างรถไฟทางคู่ ที่กำลังจะแล้วเสร็จในขณะนี้ นอกจากนี้แนวทางในการหารายได้ของการรถไฟแห่งประเทศไทยในอนาคต มีการแลกเปลี่ยนถึงร่างพระราชบัญญัติการขนส่งทางรางพุทธศักราชด้วย ที่ยังคงอยู่ในสภาผู้แทนราษฎร ซึ่งคณะกรรมาธิการได้ให้ข้อเสนอแนะต่อการรถไฟไป เพื่อนำไปสู่การปรับปรุงการดำเนินงานให้มีประสิทธิภาพมากยิ่งขึ้นด้วยนะครับ ตามที่การรถไฟได้มีการสะท้อนถึงปัญหาอุปสรรคต่าง ๆ กับส่วนของคณะกรรมาธิการการคมนาคมวุฒิสภาหลายเรื่องเลยทีเดียว นอกจากนี้ผู้ว่าการการรถไฟแห่งประเทศไทย ยังได้ที่กล่าวถึงร่างกฎหมายการขนส่งทางราง ที่จะมีความไม่ชัดเจนอยู่ 23 ประเด็น ได้ข้อเสนอแนะกับกรรมาธิการให้ข้อเสนอแนะในขั้นตอนของการพิจารณา ของทางวุฒิสภาด้วย ถึงได้มีการสะท้อนถึงรากของกฎหมายการร่วมลงทุนระหว่างรัฐและเอกชน หรือร่างพระราชบัญญัติ TPP ที่เรียกกันนะครับ บอกว่าระยะเวลาที่ใช้ในการพิจารณาตามกฎหมายดังกล่าว ใช้เวลาอย่างน้อย 1 ปีครึ่งถึง 2 ปี ดังนั้น หากสามารถทำให้ระยะเวลาของกฎหมายดังกล่าวสั้นลงได้ ก็จะเป็นประโยชน์ต่อทุกหน่วยงานของรัฐ พร้อมกับย้ำด้วยนะครับ ว่าการลงพื้นที่ของคณะกรรมาธิการการคมนาคมวุฒิสภาครั้งนี้ ถือว่าเป็นประโยชน์นะครับ ที่จะได้เป็นกระจกสะท้อนการทำงานของหน่วยงานของรัฐ โดยเฉพาะการให้ข้อเสนอแนะที่ผ่านมา จากประสบการณ์โดยตรง ของคุณวุฒิชาติ กัลยาณมิตร ประธานคณะกรรมาธิการ การคมนาคมวุฒิสภา ที่เคยเป็นผู้ว่าการการรถไฟแห่งประเทศไทยมาก่อนด้วยล่ะครับ</w:t>
      </w:r>
    </w:p>
    <w:p>
      <w:pPr>
        <w:pStyle w:val="BodyText"/>
      </w:pPr>
      <w:r>
        <w:t xml:space="preserve">(คุณณัฐภัทรพล) ก่อนจะไปข่าวต่างประเทศกับผู้ชมครับ เรามีข่าวแสดงความยินดีกับคุณภราดร ภราดร ปริศนานันทกุล นันทกุลครับ รองประธานสภาผู้แทนราษฎรคนที่ 2 ท่านผู้ชมครับ ล่าสุดได้รับโล่ศิษย์เก่าเกียรติยศจากมหาวิทยาลัยธรรมศาสตร์</w:t>
      </w:r>
    </w:p>
    <w:p>
      <w:pPr>
        <w:pStyle w:val="BodyText"/>
      </w:pPr>
      <w:r>
        <w:t xml:space="preserve">(คุณวัฒนะ) เลยขึ้นหน้าจออยู่ในขณะนี้สภาผู้แทนราษฎรณรงค์ฤทธิ์ที่สุดของมหาวิทยาลัยธรรมศาสตร์นะครับ ครบรอบวันสถาปนา 90 ปีใช่ไหมครัมีการมอบรางวัลเกียรติยศดีให้กับคุณภราดรปริศนานันทกุลรองประธานสภา ผู้แทนราษฎรคนที่ 2 นะครับ ในฐานะสร้างชื่อเสียง เผยแพร่ หรือปกป้องกิตติคุณให้แก่มหาวิทยาลัยด้วยครับ ครับ ในโอกาสวันสถาปนามหาวิทยาลัยธรรมศาสตร์ได้เลยครับ ครบรอบก็ขอแสดงความยินดีภารดร ปริศนานันทกุล ด้วย มหาวิทยาลัยธรรมศาสตร์ครบรอบ 90 ปี วันที่เกี่ยวเนื่องกับวันรัฐธรรมนูญ วันที่ 9 และวันที่ 10 ธันวาคมมหาวิทยาลัยธรรมศาสตร์กับทีมโต้วาทีมาด้วย จะพบกับจุฬาลงกรณ์มหาวิทยาลัย เป็นกิจกรรมดี ๆ ที่ทางรัฐสภาจัดขึ้นนะครับ เชิญชวนคุณผู้ชมและคุณผู็ฟังไฟังที่อยู่บริเวณใกล้เคียงในกรุงเทพฯต่างจังหวัดเดินทางมาได้เนี่ย มีจุดสำคัญสำคัญมากมายผู้ชมเห็นพระเครื่อง ยอดของเราเป็นทองด้านหลังเปิดโอกาสให้ประชาชนขึ้นไปสัมผัสแล้วก็ไปถ่ายรูปเป็นที่ระลึกได้ด้วยนะคะ</w:t>
      </w:r>
    </w:p>
    <w:p>
      <w:pPr>
        <w:pStyle w:val="BodyText"/>
      </w:pPr>
      <w:r>
        <w:t xml:space="preserve">(คุณณัฐภัทรพล) ใช่ครับ กินลมชมสภา นอกจากในส่วนของการโต้วาที วันนั้นแล้วนะ ยังมีกิจกรรมบนเวทีเยอะแยะมากมายเลยทีเดียวนะคะ มีเกี่ยวกับเรื่องของนิทรรศการด้วย มีเกี่ยวกับเรื่องของการออกบูธร้านค้าต่าง ๆ สินค้า OTOP สินค้าดี สินค้าเด็ด สินค้าต่าง ๆ ที่ สส. แต่ละพื้นที่ในการพัฒนาน้ำมาออกบูธในวันนั้นนะครับ เพื่อที่จะให้ประชาชนได้จับจ่ายใช้สอยกัน ในงานวันรัฐธรรมนูญที่จัดขึ้นในวันที่ 9 และวันที่ 10 ธันวาคม</w:t>
      </w:r>
    </w:p>
    <w:p>
      <w:pPr>
        <w:pStyle w:val="BodyText"/>
      </w:pPr>
      <w:r>
        <w:t xml:space="preserve">(คุณวัฒนะ) เป็นการเปิดพื้นที่ของรัฐสภาให้กับประชาชนได้มาสัมผัสอย่างใกล้ชิดนะครับ เข้ามาสัมผัสจุดเช็กอินต่าง ๆ ได้พบกับส่วนของนักการเมืองดังด้วยกิจกรรม ในรอบรั้วของรัฐสภานะครับ ช่วงนี้ไปติดตามความเคลื่อนไหวข่าวต่างประเทศกับคุณกันต์พจน์ นักอุดมล่าสุดยังไม่รับตำแหน่ง มีการพูดคุยกับส่วนของนาโต้เพื่อเป็นการแลกเปลี่ยนกันและกันครับ เลขาธิการ NATO ได้เดินทางไปที่สหรัฐอเมริกาพบ กับนายโดนัลด์ ทรัมป์ครับ ญี่ปุ่นกันเกี่ยวกับเรื่องของสงครามพิเศษและความมั่นคงของโลก เพราะว่าสถานการณ์ตอนนี้ถือว่าน่าเป็นห่วง ล่าสุดมีทหารกว่า 70,000 คนนะครับ ซึ่งเป็นอาหารจากรัสเซีย และเกาหลีเหนือ เข้าไปยังภูมิภาคเคริส์ของยูเครนพื้นที่ได้ถึง 40 เปอร์เซ็นต์แล้วด้วย เอาตัวนี้ครับ ซึ่งเคยเป็นกลางทางการเมืองนะครับ แล้วก็เป็นกลางไม่ยุ่งเกี่ยวกับนาโต และรัสเซียล่า สุดเห็นว่าตอนนี้มีการฝึกซ้อมยกใหญ่ของ NATO ในแล้วด้วยครับ นี่แหละหากผู้ชมจำนวนที่เกิดขึ้นก่อนหน้านี้ยูเครนเนี่ยต้องการเข้ามาเป็นสมาชิก แต่ปรากฏว่ามันติดข้อกำหนดต่าง ๆ สามารถทำให้มันเกิดเรื่องของสงครามกับรัสเซียอยู่ในขณะนี้ เดี๋ยวช่วงหน้าขยายความกันต่อนะครับ กับข่าวต่างประเทศ กับคุณกัญจน์ทัตติยกุล พรุ่งนี้ไปพักกันก่อนสักครู่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ASR + PE ห้องข่าวรัฐสภาแชนแนล ข่าวเช้า วันที่ 25 พฤศจิกายน 2567 เวลา 08.00-09.00 น.</dc:title>
  <dc:creator/>
  <cp:keywords/>
  <dcterms:created xsi:type="dcterms:W3CDTF">2024-11-25T07:19:56Z</dcterms:created>
  <dcterms:modified xsi:type="dcterms:W3CDTF">2024-11-25T07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พฤษจิกายน 2567 เวลา 13.00 น.</vt:lpwstr>
  </property>
  <property fmtid="{D5CDD505-2E9C-101B-9397-08002B2CF9AE}" pid="3" name="subtitle">
    <vt:lpwstr/>
  </property>
</Properties>
</file>